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ra-5-vulnerability-scanning"/>
      <w:r>
        <w:t xml:space="preserve">RA-5: Vulnerability Scanning</w:t>
      </w:r>
      <w:bookmarkEnd w:id="27"/>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vulnerability scanning.</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 Office reviews all vulnerabilities identified from automated scans and security assessments. Vulnerabilities found and deemed legitimate are assigned an impact rating and response time thought creation of an issue or ticket. CivicActions’ Operations staff reviews current scans and compare with older scans to identify trends and to verify previous vulnerabilities have been mitigated.</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Identified and reported vulnerabilities are assigned an impact rating and response time by CivicActions’ Security Office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1Z</dcterms:created>
  <dcterms:modified xsi:type="dcterms:W3CDTF">2019-11-21T01:31:21Z</dcterms:modified>
</cp:coreProperties>
</file>

<file path=docProps/custom.xml><?xml version="1.0" encoding="utf-8"?>
<Properties xmlns="http://schemas.openxmlformats.org/officeDocument/2006/custom-properties" xmlns:vt="http://schemas.openxmlformats.org/officeDocument/2006/docPropsVTypes"/>
</file>